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C48902" w14:textId="15ED1570" w:rsidR="00045B26" w:rsidRPr="003922CB" w:rsidRDefault="00C96AF3" w:rsidP="00045B26">
      <w:pPr>
        <w:tabs>
          <w:tab w:val="left" w:pos="7371"/>
          <w:tab w:val="left" w:pos="7655"/>
        </w:tabs>
        <w:spacing w:line="276" w:lineRule="auto"/>
        <w:ind w:right="166"/>
        <w:rPr>
          <w:b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Aim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1210C4" w:rsidRPr="001210C4">
        <w:rPr>
          <w:noProof/>
          <w:sz w:val="28"/>
          <w:szCs w:val="28"/>
        </w:rPr>
        <w:t xml:space="preserve">Obtain the best fit </w:t>
      </w:r>
      <w:r w:rsidR="00682581">
        <w:rPr>
          <w:noProof/>
          <w:sz w:val="28"/>
          <w:szCs w:val="28"/>
        </w:rPr>
        <w:t xml:space="preserve">non-linear </w:t>
      </w:r>
      <w:r w:rsidR="001210C4" w:rsidRPr="001210C4">
        <w:rPr>
          <w:noProof/>
          <w:sz w:val="28"/>
          <w:szCs w:val="28"/>
        </w:rPr>
        <w:t xml:space="preserve">line using </w:t>
      </w:r>
      <w:r w:rsidR="00682581">
        <w:rPr>
          <w:noProof/>
          <w:sz w:val="28"/>
          <w:szCs w:val="28"/>
        </w:rPr>
        <w:t>polynomial</w:t>
      </w:r>
      <w:r w:rsidR="001210C4" w:rsidRPr="001210C4">
        <w:rPr>
          <w:noProof/>
          <w:sz w:val="28"/>
          <w:szCs w:val="28"/>
        </w:rPr>
        <w:t xml:space="preserve"> regression in R</w:t>
      </w:r>
    </w:p>
    <w:p w14:paraId="1D359EC9" w14:textId="77777777" w:rsidR="00A86D2C" w:rsidRDefault="00A86D2C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</w:p>
    <w:p w14:paraId="4A0BBDDF" w14:textId="798277AA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="00B4633D">
        <w:rPr>
          <w:rFonts w:eastAsia="Cambria"/>
          <w:bCs/>
          <w:color w:val="000000" w:themeColor="text1"/>
          <w:sz w:val="28"/>
          <w:szCs w:val="28"/>
        </w:rPr>
        <w:t>R Studio</w:t>
      </w:r>
    </w:p>
    <w:p w14:paraId="5A1E8139" w14:textId="78186CBA" w:rsidR="003922CB" w:rsidRDefault="000566E1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Theory</w:t>
      </w:r>
      <w:r w:rsidR="0072015B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729B41E5" w14:textId="599E558F" w:rsidR="00967951" w:rsidRDefault="00967951" w:rsidP="00967951">
      <w:pPr>
        <w:pStyle w:val="NoSpacing"/>
        <w:jc w:val="both"/>
      </w:pPr>
      <w:bookmarkStart w:id="0" w:name="_Hlk133862113"/>
      <w:r w:rsidRPr="00967951">
        <w:t>Polynomial regression is a form of Linear regression where only due to the Non-linear relationship between dependent and independent variables, we add some polynomial terms to linear regression to convert it into Polynomial regression.</w:t>
      </w:r>
      <w:r>
        <w:t xml:space="preserve"> </w:t>
      </w:r>
      <w:r w:rsidRPr="00967951">
        <w:t>In polynomial regression, the relationship between the dependent variable and the independent variable is modeled as an nth-degree polynomial function. When the polynomial is of degree 2, it is called a quadratic model; when the degree of a polynomial is 3, it is called a cubic model, and so on.</w:t>
      </w:r>
      <w:r>
        <w:t xml:space="preserve"> </w:t>
      </w:r>
      <w:r w:rsidRPr="00967951">
        <w:t xml:space="preserve">Suppose we have a dataset where variable X represents the </w:t>
      </w:r>
      <w:r w:rsidR="00815CEB">
        <w:t>i</w:t>
      </w:r>
      <w:r w:rsidRPr="00967951">
        <w:t>ndependent data and Y is the dependent data. Before feeding data to a mode in the preprocessing stage, we convert the input variables into polynomial terms using some degree.</w:t>
      </w:r>
    </w:p>
    <w:p w14:paraId="0EA5890A" w14:textId="77777777" w:rsidR="00967951" w:rsidRPr="00967951" w:rsidRDefault="00967951" w:rsidP="00967951">
      <w:pPr>
        <w:pStyle w:val="NoSpacing"/>
        <w:jc w:val="both"/>
      </w:pPr>
    </w:p>
    <w:p w14:paraId="493BDD9C" w14:textId="77777777" w:rsidR="00967951" w:rsidRPr="00967951" w:rsidRDefault="00967951" w:rsidP="00967951">
      <w:pPr>
        <w:pStyle w:val="NoSpacing"/>
        <w:jc w:val="both"/>
      </w:pPr>
      <w:r w:rsidRPr="00967951">
        <w:t>Consider an example my input value is 35, and the degree of a polynomial is 2, so I will find 35 power 0, 35 power 1, and 35 power 2 this helps to interpret the non-linear relationship in data.</w:t>
      </w:r>
      <w:r w:rsidRPr="00967951">
        <w:br/>
        <w:t>The equation of polynomials becomes something like this.</w:t>
      </w:r>
    </w:p>
    <w:p w14:paraId="18B18769" w14:textId="6193747C" w:rsidR="00967951" w:rsidRDefault="00967951" w:rsidP="00967951">
      <w:pPr>
        <w:pStyle w:val="NoSpacing"/>
        <w:jc w:val="both"/>
        <w:rPr>
          <w:b/>
          <w:bCs/>
          <w:vertAlign w:val="superscript"/>
        </w:rPr>
      </w:pPr>
      <w:r w:rsidRPr="00967951">
        <w:rPr>
          <w:b/>
          <w:bCs/>
        </w:rPr>
        <w:t xml:space="preserve">               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967951">
        <w:rPr>
          <w:b/>
          <w:bCs/>
        </w:rPr>
        <w:t> y = a</w:t>
      </w:r>
      <w:r w:rsidRPr="00967951">
        <w:rPr>
          <w:b/>
          <w:bCs/>
          <w:vertAlign w:val="subscript"/>
        </w:rPr>
        <w:t>0</w:t>
      </w:r>
      <w:r w:rsidRPr="00967951">
        <w:rPr>
          <w:b/>
          <w:bCs/>
        </w:rPr>
        <w:t> + a</w:t>
      </w:r>
      <w:r w:rsidRPr="00967951">
        <w:rPr>
          <w:b/>
          <w:bCs/>
          <w:vertAlign w:val="subscript"/>
        </w:rPr>
        <w:t>1</w:t>
      </w:r>
      <w:r w:rsidRPr="00967951">
        <w:rPr>
          <w:b/>
          <w:bCs/>
        </w:rPr>
        <w:t>x</w:t>
      </w:r>
      <w:r w:rsidRPr="00967951">
        <w:rPr>
          <w:b/>
          <w:bCs/>
          <w:vertAlign w:val="subscript"/>
        </w:rPr>
        <w:t>1</w:t>
      </w:r>
      <w:r w:rsidRPr="00967951">
        <w:rPr>
          <w:b/>
          <w:bCs/>
        </w:rPr>
        <w:t> + a</w:t>
      </w:r>
      <w:r w:rsidRPr="00967951">
        <w:rPr>
          <w:b/>
          <w:bCs/>
          <w:vertAlign w:val="subscript"/>
        </w:rPr>
        <w:t>2</w:t>
      </w:r>
      <w:r w:rsidRPr="00967951">
        <w:rPr>
          <w:b/>
          <w:bCs/>
        </w:rPr>
        <w:t>x</w:t>
      </w:r>
      <w:r w:rsidRPr="00967951">
        <w:rPr>
          <w:b/>
          <w:bCs/>
          <w:vertAlign w:val="subscript"/>
        </w:rPr>
        <w:t>1</w:t>
      </w:r>
      <w:r w:rsidRPr="00967951">
        <w:rPr>
          <w:b/>
          <w:bCs/>
          <w:vertAlign w:val="superscript"/>
        </w:rPr>
        <w:t>2</w:t>
      </w:r>
      <w:r w:rsidRPr="00967951">
        <w:rPr>
          <w:b/>
          <w:bCs/>
        </w:rPr>
        <w:t> + … + a</w:t>
      </w:r>
      <w:r w:rsidRPr="00967951">
        <w:rPr>
          <w:b/>
          <w:bCs/>
          <w:vertAlign w:val="subscript"/>
        </w:rPr>
        <w:t>n</w:t>
      </w:r>
      <w:r w:rsidRPr="00967951">
        <w:rPr>
          <w:b/>
          <w:bCs/>
        </w:rPr>
        <w:t>x</w:t>
      </w:r>
      <w:r w:rsidRPr="00967951">
        <w:rPr>
          <w:b/>
          <w:bCs/>
          <w:vertAlign w:val="subscript"/>
        </w:rPr>
        <w:t>1</w:t>
      </w:r>
      <w:r w:rsidRPr="00967951">
        <w:rPr>
          <w:b/>
          <w:bCs/>
          <w:vertAlign w:val="superscript"/>
        </w:rPr>
        <w:t>n</w:t>
      </w:r>
    </w:p>
    <w:p w14:paraId="253B216F" w14:textId="77777777" w:rsidR="00967951" w:rsidRPr="00967951" w:rsidRDefault="00967951" w:rsidP="00967951">
      <w:pPr>
        <w:pStyle w:val="NoSpacing"/>
        <w:jc w:val="both"/>
      </w:pPr>
    </w:p>
    <w:p w14:paraId="6DA48389" w14:textId="77777777" w:rsidR="00967951" w:rsidRDefault="00967951" w:rsidP="00967951">
      <w:pPr>
        <w:pStyle w:val="NoSpacing"/>
        <w:jc w:val="both"/>
      </w:pPr>
      <w:r w:rsidRPr="00967951">
        <w:t xml:space="preserve">The degree of order which to use is a </w:t>
      </w:r>
      <w:proofErr w:type="spellStart"/>
      <w:r w:rsidRPr="00967951">
        <w:t>Hyperparameter</w:t>
      </w:r>
      <w:proofErr w:type="spellEnd"/>
      <w:r w:rsidRPr="00967951">
        <w:t xml:space="preserve">, and we need to choose it wisely. But using a high degree of polynomial tries to </w:t>
      </w:r>
      <w:proofErr w:type="spellStart"/>
      <w:r w:rsidRPr="00967951">
        <w:t>overfit</w:t>
      </w:r>
      <w:proofErr w:type="spellEnd"/>
      <w:r w:rsidRPr="00967951">
        <w:t xml:space="preserve"> the data, and for smaller values of degree, the model tries to </w:t>
      </w:r>
      <w:proofErr w:type="spellStart"/>
      <w:r w:rsidRPr="00967951">
        <w:t>underfit</w:t>
      </w:r>
      <w:proofErr w:type="spellEnd"/>
      <w:r w:rsidRPr="00967951">
        <w:t>, so we need to find the optimum value of a degree. Polynomial Regression models are usually fitted with the method of least squares. The least square method minimizes the variance of the coefficients under the Gauss-Markov Theorem.</w:t>
      </w:r>
    </w:p>
    <w:p w14:paraId="51975001" w14:textId="77777777" w:rsidR="00967951" w:rsidRPr="00967951" w:rsidRDefault="00967951" w:rsidP="00967951">
      <w:pPr>
        <w:pStyle w:val="NoSpacing"/>
        <w:jc w:val="both"/>
      </w:pPr>
    </w:p>
    <w:p w14:paraId="5B57080B" w14:textId="77777777" w:rsidR="00967951" w:rsidRPr="00967951" w:rsidRDefault="00967951" w:rsidP="00967951">
      <w:pPr>
        <w:pStyle w:val="NoSpacing"/>
        <w:jc w:val="both"/>
      </w:pPr>
      <w:r w:rsidRPr="00967951">
        <w:rPr>
          <w:b/>
          <w:bCs/>
        </w:rPr>
        <w:t>Why Is Polynomial Regression Called Polynomial Linear Regression?</w:t>
      </w:r>
    </w:p>
    <w:p w14:paraId="34DC6FC7" w14:textId="77777777" w:rsidR="00967951" w:rsidRDefault="00967951" w:rsidP="00967951">
      <w:pPr>
        <w:pStyle w:val="NoSpacing"/>
        <w:jc w:val="both"/>
      </w:pPr>
      <w:r w:rsidRPr="00967951">
        <w:t>If you see the equation of polynomial regression carefully, then we can see that we are trying to estimate the relationship between coefficients and y. And the values of x and y are already given to us, only we need to determine coefficients, and the degree of coefficient here is 1 only, and degree one represents simple linear regression Hence, Polynomial Regression is also known as Polynomial Linear Regression as it has a polynomial equation and this is only the simple concept behind this. I hope you got the point right.</w:t>
      </w:r>
    </w:p>
    <w:p w14:paraId="55D60817" w14:textId="77777777" w:rsidR="00967951" w:rsidRPr="00967951" w:rsidRDefault="00967951" w:rsidP="00967951">
      <w:pPr>
        <w:pStyle w:val="NoSpacing"/>
        <w:jc w:val="both"/>
      </w:pPr>
    </w:p>
    <w:p w14:paraId="07B900B6" w14:textId="77777777" w:rsidR="00967951" w:rsidRPr="00967951" w:rsidRDefault="00967951" w:rsidP="00967951">
      <w:pPr>
        <w:pStyle w:val="NoSpacing"/>
        <w:jc w:val="both"/>
      </w:pPr>
      <w:r w:rsidRPr="00967951">
        <w:rPr>
          <w:b/>
          <w:bCs/>
        </w:rPr>
        <w:t>Linear Regression Vs. Polynomial Regression</w:t>
      </w:r>
    </w:p>
    <w:p w14:paraId="5F5CEA4E" w14:textId="77777777" w:rsidR="00967951" w:rsidRPr="00967951" w:rsidRDefault="00967951" w:rsidP="00967951">
      <w:pPr>
        <w:pStyle w:val="NoSpacing"/>
        <w:jc w:val="both"/>
      </w:pPr>
      <w:r w:rsidRPr="00967951">
        <w:t>Now we know how polynomial regression works and helps to build a model over non-linear data. Let’s compare both algorithms practically and see the results.</w:t>
      </w:r>
    </w:p>
    <w:p w14:paraId="0A95A847" w14:textId="77777777" w:rsidR="00967951" w:rsidRPr="00967951" w:rsidRDefault="00967951" w:rsidP="00967951">
      <w:pPr>
        <w:pStyle w:val="NoSpacing"/>
        <w:jc w:val="both"/>
      </w:pPr>
      <w:r w:rsidRPr="00967951">
        <w:t xml:space="preserve">First, we will generate the data using some equation ax^2 + </w:t>
      </w:r>
      <w:proofErr w:type="spellStart"/>
      <w:r w:rsidRPr="00967951">
        <w:t>bx</w:t>
      </w:r>
      <w:proofErr w:type="spellEnd"/>
      <w:r w:rsidRPr="00967951">
        <w:t xml:space="preserve"> + c, and then apply simple linear regression to it to form a linear equation. Then we will apply polynomial regression on top of it, which will make an easy comparison between the practical performance of both algorithms.</w:t>
      </w:r>
    </w:p>
    <w:p w14:paraId="2A655B86" w14:textId="77777777" w:rsidR="00967951" w:rsidRPr="00967951" w:rsidRDefault="00967951" w:rsidP="00967951">
      <w:pPr>
        <w:pStyle w:val="NoSpacing"/>
        <w:jc w:val="both"/>
      </w:pPr>
      <w:r w:rsidRPr="00967951">
        <w:t>Initially, we will try it with only one input column and one output column. After having a brief understanding we will try it on high-dimensional data.</w:t>
      </w:r>
    </w:p>
    <w:p w14:paraId="6F4111FC" w14:textId="77777777" w:rsidR="00967951" w:rsidRDefault="00967951" w:rsidP="001210C4">
      <w:pPr>
        <w:pStyle w:val="NormalWeb"/>
        <w:spacing w:before="120" w:beforeAutospacing="0" w:after="144" w:afterAutospacing="0"/>
        <w:jc w:val="both"/>
        <w:rPr>
          <w:color w:val="000000" w:themeColor="text1"/>
        </w:rPr>
      </w:pPr>
    </w:p>
    <w:p w14:paraId="16C33226" w14:textId="0F67949F" w:rsidR="001210C4" w:rsidRPr="00844003" w:rsidRDefault="001210C4" w:rsidP="001210C4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lastRenderedPageBreak/>
        <w:t>Program</w:t>
      </w: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:</w:t>
      </w:r>
    </w:p>
    <w:p w14:paraId="1B2C8A52" w14:textId="16B2AA1C" w:rsidR="001210C4" w:rsidRDefault="005C5B0B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  <w:r w:rsidRPr="005C5B0B">
        <w:rPr>
          <w:rFonts w:eastAsiaTheme="minorHAnsi"/>
          <w:noProof/>
          <w:color w:val="000000"/>
          <w:lang w:val="en-IN" w:eastAsia="en-IN" w:bidi="gu-IN"/>
        </w:rPr>
        <w:drawing>
          <wp:inline distT="0" distB="0" distL="0" distR="0" wp14:anchorId="5F34ABC4" wp14:editId="4E135385">
            <wp:extent cx="6858000" cy="10071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8CB98" w14:textId="5220CA4D" w:rsidR="00D245A8" w:rsidRPr="00844003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utput:</w:t>
      </w:r>
    </w:p>
    <w:p w14:paraId="5BE50A9F" w14:textId="77777777" w:rsidR="005C5B0B" w:rsidRDefault="005C5B0B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5C5B0B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drawing>
          <wp:inline distT="0" distB="0" distL="0" distR="0" wp14:anchorId="21D578D7" wp14:editId="1589A0A8">
            <wp:extent cx="3816546" cy="31688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168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1C430" w14:textId="77777777" w:rsidR="005C5B0B" w:rsidRDefault="005C5B0B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5C12C70" w14:textId="7CD55B70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bookmarkEnd w:id="0"/>
    <w:p w14:paraId="7BB31725" w14:textId="01F953FF" w:rsidR="00F364CA" w:rsidRPr="00F364CA" w:rsidRDefault="005C5B0B" w:rsidP="000E4D27">
      <w:pPr>
        <w:pStyle w:val="NormalWeb"/>
        <w:shd w:val="clear" w:color="auto" w:fill="FFFFFF"/>
        <w:jc w:val="both"/>
        <w:rPr>
          <w:rFonts w:eastAsia="Cambria"/>
          <w:bCs/>
          <w:color w:val="000000" w:themeColor="text1"/>
          <w:sz w:val="28"/>
          <w:szCs w:val="28"/>
        </w:rPr>
      </w:pPr>
      <w:r>
        <w:rPr>
          <w:rFonts w:eastAsiaTheme="minorHAnsi"/>
          <w:color w:val="000000"/>
          <w:sz w:val="28"/>
          <w:szCs w:val="28"/>
          <w:lang w:val="en-I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sectPr w:rsidR="00F364CA" w:rsidRPr="00F364CA" w:rsidSect="00256B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978F10" w14:textId="77777777" w:rsidR="00AD190F" w:rsidRDefault="00AD190F" w:rsidP="008A791A">
      <w:r>
        <w:separator/>
      </w:r>
    </w:p>
  </w:endnote>
  <w:endnote w:type="continuationSeparator" w:id="0">
    <w:p w14:paraId="45B83E84" w14:textId="77777777" w:rsidR="00AD190F" w:rsidRDefault="00AD190F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AF0C2" w14:textId="77777777" w:rsidR="00060962" w:rsidRDefault="000609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825CBC" w14:textId="77777777" w:rsidR="00060962" w:rsidRDefault="000609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3DBD11" w14:textId="77777777" w:rsidR="00AD190F" w:rsidRDefault="00AD190F" w:rsidP="008A791A">
      <w:r>
        <w:separator/>
      </w:r>
    </w:p>
  </w:footnote>
  <w:footnote w:type="continuationSeparator" w:id="0">
    <w:p w14:paraId="400F0036" w14:textId="77777777" w:rsidR="00AD190F" w:rsidRDefault="00AD190F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3D4FE3" w14:textId="77777777" w:rsidR="00060962" w:rsidRDefault="0006096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0326C2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 w:bidi="gu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0326C2">
      <w:tc>
        <w:tcPr>
          <w:tcW w:w="3119" w:type="dxa"/>
          <w:vAlign w:val="center"/>
        </w:tcPr>
        <w:p w14:paraId="4C28DC1B" w14:textId="16AC7C50" w:rsidR="00FE361B" w:rsidRPr="00FE361B" w:rsidRDefault="00FE361B" w:rsidP="00B4633D">
          <w:pPr>
            <w:pStyle w:val="Default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B4633D" w:rsidRPr="00B4633D">
            <w:rPr>
              <w:b/>
              <w:color w:val="auto"/>
            </w:rPr>
            <w:t>Introduction to R and R Studio</w:t>
          </w:r>
          <w:r w:rsidR="00B4633D" w:rsidRPr="00B4633D">
            <w:rPr>
              <w:rFonts w:eastAsiaTheme="minorHAnsi"/>
              <w:lang w:val="en-IN"/>
            </w:rPr>
            <w:t xml:space="preserve"> </w:t>
          </w:r>
          <w:r w:rsidR="003F4BF1">
            <w:rPr>
              <w:b/>
            </w:rPr>
            <w:t>(</w:t>
          </w:r>
          <w:r w:rsidR="000326C2" w:rsidRPr="000326C2">
            <w:rPr>
              <w:b/>
            </w:rPr>
            <w:t>01CT0</w:t>
          </w:r>
          <w:r w:rsidR="00B4633D">
            <w:rPr>
              <w:b/>
            </w:rPr>
            <w:t>106</w:t>
          </w:r>
          <w:r w:rsidR="003F4BF1">
            <w:rPr>
              <w:b/>
            </w:rPr>
            <w:t>)</w:t>
          </w:r>
        </w:p>
      </w:tc>
      <w:tc>
        <w:tcPr>
          <w:tcW w:w="7681" w:type="dxa"/>
          <w:gridSpan w:val="2"/>
          <w:vAlign w:val="center"/>
        </w:tcPr>
        <w:p w14:paraId="0E0C705E" w14:textId="67B8585C" w:rsidR="00FE361B" w:rsidRPr="00B92DD6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1210C4" w:rsidRPr="001210C4">
            <w:rPr>
              <w:b/>
              <w:bCs/>
              <w:noProof/>
            </w:rPr>
            <w:t xml:space="preserve">Obtain the best fit </w:t>
          </w:r>
          <w:r w:rsidR="004D64C0">
            <w:rPr>
              <w:b/>
              <w:bCs/>
              <w:noProof/>
            </w:rPr>
            <w:t xml:space="preserve">non-linear </w:t>
          </w:r>
          <w:r w:rsidR="001210C4" w:rsidRPr="001210C4">
            <w:rPr>
              <w:b/>
              <w:bCs/>
              <w:noProof/>
            </w:rPr>
            <w:t xml:space="preserve">line using </w:t>
          </w:r>
          <w:r w:rsidR="00967951">
            <w:rPr>
              <w:b/>
              <w:bCs/>
              <w:noProof/>
            </w:rPr>
            <w:t>polynomial</w:t>
          </w:r>
          <w:r w:rsidR="001210C4" w:rsidRPr="001210C4">
            <w:rPr>
              <w:b/>
              <w:bCs/>
              <w:noProof/>
            </w:rPr>
            <w:t xml:space="preserve"> regression in R</w:t>
          </w:r>
        </w:p>
      </w:tc>
    </w:tr>
    <w:tr w:rsidR="001541CA" w14:paraId="51B532E9" w14:textId="77777777" w:rsidTr="000326C2">
      <w:tc>
        <w:tcPr>
          <w:tcW w:w="3119" w:type="dxa"/>
          <w:vAlign w:val="center"/>
        </w:tcPr>
        <w:p w14:paraId="334C6AC2" w14:textId="1604BA10" w:rsidR="00FE361B" w:rsidRPr="00FE361B" w:rsidRDefault="008C3029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Experiment</w:t>
          </w:r>
          <w:r w:rsidR="000326C2">
            <w:rPr>
              <w:b/>
              <w:sz w:val="28"/>
            </w:rPr>
            <w:t xml:space="preserve">: </w:t>
          </w:r>
          <w:r w:rsidR="001C4CEC">
            <w:rPr>
              <w:b/>
              <w:sz w:val="28"/>
            </w:rPr>
            <w:t>1</w:t>
          </w:r>
          <w:r w:rsidR="00967951">
            <w:rPr>
              <w:b/>
              <w:sz w:val="28"/>
            </w:rPr>
            <w:t>1</w:t>
          </w:r>
        </w:p>
      </w:tc>
      <w:tc>
        <w:tcPr>
          <w:tcW w:w="2731" w:type="dxa"/>
          <w:vAlign w:val="center"/>
        </w:tcPr>
        <w:p w14:paraId="15A851EC" w14:textId="2D9BD829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060962">
            <w:rPr>
              <w:b/>
              <w:szCs w:val="20"/>
            </w:rPr>
            <w:t>18/04</w:t>
          </w:r>
          <w:r w:rsidR="00060962">
            <w:rPr>
              <w:b/>
              <w:szCs w:val="20"/>
            </w:rPr>
            <w:t>/2023</w:t>
          </w:r>
        </w:p>
      </w:tc>
      <w:tc>
        <w:tcPr>
          <w:tcW w:w="4950" w:type="dxa"/>
          <w:vAlign w:val="center"/>
        </w:tcPr>
        <w:p w14:paraId="755B7C1C" w14:textId="4EC05FE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60962">
            <w:rPr>
              <w:b/>
              <w:szCs w:val="20"/>
            </w:rPr>
            <w:t xml:space="preserve"> </w:t>
          </w:r>
          <w:r w:rsidR="00060962">
            <w:rPr>
              <w:b/>
              <w:szCs w:val="20"/>
            </w:rPr>
            <w:t>92200133030</w:t>
          </w:r>
          <w:bookmarkStart w:id="1" w:name="_GoBack"/>
          <w:bookmarkEnd w:id="1"/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1A1D26" w14:textId="77777777" w:rsidR="00060962" w:rsidRDefault="000609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0FAO0PW+stAAAA"/>
  </w:docVars>
  <w:rsids>
    <w:rsidRoot w:val="008A791A"/>
    <w:rsid w:val="000007B4"/>
    <w:rsid w:val="00002A36"/>
    <w:rsid w:val="00003D45"/>
    <w:rsid w:val="00005778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45716"/>
    <w:rsid w:val="00045B26"/>
    <w:rsid w:val="000566E1"/>
    <w:rsid w:val="00060962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4D27"/>
    <w:rsid w:val="000E6223"/>
    <w:rsid w:val="000F63CC"/>
    <w:rsid w:val="00105CDE"/>
    <w:rsid w:val="00106CDE"/>
    <w:rsid w:val="001129BE"/>
    <w:rsid w:val="001210C4"/>
    <w:rsid w:val="00123786"/>
    <w:rsid w:val="0012561D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A209E"/>
    <w:rsid w:val="001A588C"/>
    <w:rsid w:val="001B3B04"/>
    <w:rsid w:val="001B3E1C"/>
    <w:rsid w:val="001C0BED"/>
    <w:rsid w:val="001C3863"/>
    <w:rsid w:val="001C4CEC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7736"/>
    <w:rsid w:val="002E7B8C"/>
    <w:rsid w:val="003128FA"/>
    <w:rsid w:val="003156CD"/>
    <w:rsid w:val="003229E0"/>
    <w:rsid w:val="003245ED"/>
    <w:rsid w:val="00326A09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4C0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6A8F"/>
    <w:rsid w:val="005A18F9"/>
    <w:rsid w:val="005B0182"/>
    <w:rsid w:val="005B2736"/>
    <w:rsid w:val="005B57D1"/>
    <w:rsid w:val="005B58A4"/>
    <w:rsid w:val="005C5109"/>
    <w:rsid w:val="005C5B0B"/>
    <w:rsid w:val="005D3B08"/>
    <w:rsid w:val="005D7480"/>
    <w:rsid w:val="005E5CEE"/>
    <w:rsid w:val="005E7383"/>
    <w:rsid w:val="005E7B32"/>
    <w:rsid w:val="005E7DC7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2581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786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6507"/>
    <w:rsid w:val="00797926"/>
    <w:rsid w:val="007B3716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36FB"/>
    <w:rsid w:val="0081497E"/>
    <w:rsid w:val="008158CB"/>
    <w:rsid w:val="00815B7D"/>
    <w:rsid w:val="00815CEB"/>
    <w:rsid w:val="00835940"/>
    <w:rsid w:val="008408A6"/>
    <w:rsid w:val="00844003"/>
    <w:rsid w:val="00850335"/>
    <w:rsid w:val="008531C0"/>
    <w:rsid w:val="008534C5"/>
    <w:rsid w:val="0086357A"/>
    <w:rsid w:val="00863F12"/>
    <w:rsid w:val="00871FFF"/>
    <w:rsid w:val="00880296"/>
    <w:rsid w:val="00882E64"/>
    <w:rsid w:val="008855AA"/>
    <w:rsid w:val="00887E4C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034D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1C97"/>
    <w:rsid w:val="00943CBF"/>
    <w:rsid w:val="00951679"/>
    <w:rsid w:val="00954E86"/>
    <w:rsid w:val="00957B63"/>
    <w:rsid w:val="00967951"/>
    <w:rsid w:val="009729B2"/>
    <w:rsid w:val="00974D08"/>
    <w:rsid w:val="009754A8"/>
    <w:rsid w:val="00982457"/>
    <w:rsid w:val="009827CB"/>
    <w:rsid w:val="0098719F"/>
    <w:rsid w:val="009925AF"/>
    <w:rsid w:val="00994DE0"/>
    <w:rsid w:val="00995457"/>
    <w:rsid w:val="009A155D"/>
    <w:rsid w:val="009A2D84"/>
    <w:rsid w:val="009A5B4E"/>
    <w:rsid w:val="009A5FBD"/>
    <w:rsid w:val="009A631B"/>
    <w:rsid w:val="009A6B66"/>
    <w:rsid w:val="009A7A3D"/>
    <w:rsid w:val="009B2F0A"/>
    <w:rsid w:val="009B7167"/>
    <w:rsid w:val="009C47C2"/>
    <w:rsid w:val="009D051A"/>
    <w:rsid w:val="009D67E8"/>
    <w:rsid w:val="009D7FC0"/>
    <w:rsid w:val="009E6659"/>
    <w:rsid w:val="009F04BA"/>
    <w:rsid w:val="009F214E"/>
    <w:rsid w:val="00A00B8B"/>
    <w:rsid w:val="00A02654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86D2C"/>
    <w:rsid w:val="00A93BF3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190F"/>
    <w:rsid w:val="00AD3012"/>
    <w:rsid w:val="00AD66F0"/>
    <w:rsid w:val="00AD78F1"/>
    <w:rsid w:val="00AE2497"/>
    <w:rsid w:val="00AF2CC6"/>
    <w:rsid w:val="00AF555E"/>
    <w:rsid w:val="00B013BF"/>
    <w:rsid w:val="00B01AD3"/>
    <w:rsid w:val="00B0541E"/>
    <w:rsid w:val="00B07474"/>
    <w:rsid w:val="00B10DB5"/>
    <w:rsid w:val="00B164E0"/>
    <w:rsid w:val="00B20054"/>
    <w:rsid w:val="00B206D3"/>
    <w:rsid w:val="00B21E47"/>
    <w:rsid w:val="00B22618"/>
    <w:rsid w:val="00B22A66"/>
    <w:rsid w:val="00B344CA"/>
    <w:rsid w:val="00B3707F"/>
    <w:rsid w:val="00B4633D"/>
    <w:rsid w:val="00B5762A"/>
    <w:rsid w:val="00B646EE"/>
    <w:rsid w:val="00B672CD"/>
    <w:rsid w:val="00B83284"/>
    <w:rsid w:val="00B90C54"/>
    <w:rsid w:val="00B9269A"/>
    <w:rsid w:val="00B92ADE"/>
    <w:rsid w:val="00B92DD6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0136"/>
    <w:rsid w:val="00CE41D8"/>
    <w:rsid w:val="00CE5757"/>
    <w:rsid w:val="00CE6AE4"/>
    <w:rsid w:val="00D04E5F"/>
    <w:rsid w:val="00D05B6F"/>
    <w:rsid w:val="00D10968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26490"/>
    <w:rsid w:val="00D27CDB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95BD3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3E3E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9572F"/>
    <w:rsid w:val="00EA03B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6B9C"/>
    <w:rsid w:val="00EE7D6F"/>
    <w:rsid w:val="00EF1743"/>
    <w:rsid w:val="00EF6FAF"/>
    <w:rsid w:val="00EF704F"/>
    <w:rsid w:val="00F022FA"/>
    <w:rsid w:val="00F060A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0BA0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  <w:rsid w:val="00FF77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7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1F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1F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07B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wp-caption-text">
    <w:name w:val="wp-caption-text"/>
    <w:basedOn w:val="Normal"/>
    <w:rsid w:val="000007B4"/>
    <w:pPr>
      <w:spacing w:before="100" w:beforeAutospacing="1" w:after="100" w:afterAutospacing="1"/>
    </w:pPr>
    <w:rPr>
      <w:lang w:val="en-IN" w:eastAsia="en-IN"/>
    </w:rPr>
  </w:style>
  <w:style w:type="paragraph" w:customStyle="1" w:styleId="alt">
    <w:name w:val="alt"/>
    <w:basedOn w:val="Normal"/>
    <w:rsid w:val="005E7DC7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6152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50254428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866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5CE4F6-DAA0-4F8E-93BA-DA68EC576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2</Pages>
  <Words>473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bc</cp:lastModifiedBy>
  <cp:revision>62</cp:revision>
  <cp:lastPrinted>2022-08-03T09:57:00Z</cp:lastPrinted>
  <dcterms:created xsi:type="dcterms:W3CDTF">2021-10-18T18:04:00Z</dcterms:created>
  <dcterms:modified xsi:type="dcterms:W3CDTF">2023-05-26T03:49:00Z</dcterms:modified>
</cp:coreProperties>
</file>